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2BA81D" w14:textId="77777777" w:rsidR="002C6AC9" w:rsidRPr="008F1FCC" w:rsidRDefault="008616D9" w:rsidP="008F1FCC">
      <w:pPr>
        <w:pStyle w:val="Titel"/>
      </w:pPr>
      <w:proofErr w:type="spellStart"/>
      <w:r w:rsidRPr="008F1FCC">
        <w:t>CoronaMelder</w:t>
      </w:r>
      <w:proofErr w:type="spellEnd"/>
      <w:r w:rsidRPr="008F1FCC">
        <w:t xml:space="preserve"> rapportage</w:t>
      </w:r>
    </w:p>
    <w:p w14:paraId="12DD3D4D" w14:textId="77777777" w:rsidR="002C6AC9" w:rsidRPr="008F1FCC" w:rsidRDefault="008616D9" w:rsidP="008F1FCC">
      <w:pPr>
        <w:pStyle w:val="Author"/>
      </w:pPr>
      <w:r w:rsidRPr="008F1FCC">
        <w:t>Nynke</w:t>
      </w:r>
      <w:r w:rsidRPr="008F1FCC">
        <w:t xml:space="preserve"> van der Laan, Nadine van der Waal, Jan de Wit</w:t>
      </w:r>
    </w:p>
    <w:p w14:paraId="4C856181" w14:textId="77777777" w:rsidR="002C6AC9" w:rsidRPr="008F1FCC" w:rsidRDefault="008616D9" w:rsidP="008F1FCC">
      <w:pPr>
        <w:pStyle w:val="Datum"/>
      </w:pPr>
      <w:r w:rsidRPr="008F1FCC">
        <w:t>11/11/2020</w:t>
      </w:r>
    </w:p>
    <w:p w14:paraId="33FA63FC" w14:textId="77777777" w:rsidR="002C6AC9" w:rsidRPr="008F1FCC" w:rsidRDefault="008616D9">
      <w:pPr>
        <w:pStyle w:val="Kop1"/>
        <w:rPr>
          <w:lang w:val="nl-NL"/>
        </w:rPr>
      </w:pPr>
      <w:bookmarkStart w:id="0" w:name="resultaten-descriptieve-statistiek"/>
      <w:r w:rsidRPr="008F1FCC">
        <w:rPr>
          <w:lang w:val="nl-NL"/>
        </w:rPr>
        <w:t>1</w:t>
      </w:r>
      <w:r w:rsidRPr="008F1FCC">
        <w:rPr>
          <w:lang w:val="nl-NL"/>
        </w:rPr>
        <w:tab/>
        <w:t>Resultaten descriptieve statistiek</w:t>
      </w:r>
      <w:bookmarkEnd w:id="0"/>
    </w:p>
    <w:p w14:paraId="27DA9763" w14:textId="77777777" w:rsidR="002C6AC9" w:rsidRPr="008F1FCC" w:rsidRDefault="008616D9">
      <w:pPr>
        <w:pStyle w:val="FirstParagraph"/>
        <w:rPr>
          <w:lang w:val="nl-NL"/>
        </w:rPr>
      </w:pPr>
      <w:r w:rsidRPr="008F1FCC">
        <w:rPr>
          <w:lang w:val="nl-NL"/>
        </w:rPr>
        <w:t>Even een testje om wat demografische informatie weer te geven, in dit geval leeftijd in categorieën!</w:t>
      </w:r>
    </w:p>
    <w:p w14:paraId="07EE6678" w14:textId="77777777" w:rsidR="002C6AC9" w:rsidRDefault="008616D9">
      <w:pPr>
        <w:pStyle w:val="Plattetekst"/>
      </w:pPr>
      <w:r>
        <w:rPr>
          <w:noProof/>
        </w:rPr>
        <w:drawing>
          <wp:inline distT="0" distB="0" distL="0" distR="0" wp14:anchorId="0822CE07" wp14:editId="3A46847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demographic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DB13B" w14:textId="77777777" w:rsidR="002C6AC9" w:rsidRPr="008F1FCC" w:rsidRDefault="008616D9">
      <w:pPr>
        <w:pStyle w:val="Kop2"/>
        <w:rPr>
          <w:lang w:val="nl-NL"/>
        </w:rPr>
      </w:pPr>
      <w:bookmarkStart w:id="1" w:name="X92fdadf761bec5a85b7960ee4da5e0cc3401ec7"/>
      <w:r w:rsidRPr="008F1FCC">
        <w:rPr>
          <w:lang w:val="nl-NL"/>
        </w:rPr>
        <w:t>1.1</w:t>
      </w:r>
      <w:r w:rsidRPr="008F1FCC">
        <w:rPr>
          <w:lang w:val="nl-NL"/>
        </w:rPr>
        <w:tab/>
        <w:t>Meldingen en reacties op adviezen gegeven in de melding</w:t>
      </w:r>
      <w:bookmarkEnd w:id="1"/>
    </w:p>
    <w:p w14:paraId="56E501A5" w14:textId="77777777" w:rsidR="002C6AC9" w:rsidRPr="008F1FCC" w:rsidRDefault="008616D9">
      <w:pPr>
        <w:pStyle w:val="Kop3"/>
        <w:rPr>
          <w:lang w:val="nl-NL"/>
        </w:rPr>
      </w:pPr>
      <w:bookmarkStart w:id="2" w:name="Xb373f1bc18b496b92e030a5fdec5d3fa33e8019"/>
      <w:r w:rsidRPr="008F1FCC">
        <w:rPr>
          <w:lang w:val="nl-NL"/>
        </w:rPr>
        <w:t>1.1.1</w:t>
      </w:r>
      <w:r w:rsidRPr="008F1FCC">
        <w:rPr>
          <w:lang w:val="nl-NL"/>
        </w:rPr>
        <w:tab/>
        <w:t>Ontvangen meldingen en opvolging adviezen</w:t>
      </w:r>
      <w:bookmarkEnd w:id="2"/>
    </w:p>
    <w:p w14:paraId="2A7CEF49" w14:textId="77777777" w:rsidR="002C6AC9" w:rsidRPr="008F1FCC" w:rsidRDefault="008616D9">
      <w:pPr>
        <w:pStyle w:val="FirstParagraph"/>
        <w:rPr>
          <w:lang w:val="nl-NL"/>
        </w:rPr>
      </w:pPr>
      <w:r w:rsidRPr="008F1FCC">
        <w:rPr>
          <w:lang w:val="nl-NL"/>
        </w:rPr>
        <w:t xml:space="preserve">Van de 1900 deelnemers, hadden er 517 de app </w:t>
      </w:r>
      <w:r w:rsidRPr="008F1FCC">
        <w:rPr>
          <w:lang w:val="nl-NL"/>
        </w:rPr>
        <w:t>geïnstalleerd, en 31 hadden hem nu niet meer geïnstalleerd, maar wel gehad. In totaal hebben 5 deelnemers die de app nu gebruikten, of gebruikt hadden, minstens één melding gehad vanuit de app.</w:t>
      </w:r>
    </w:p>
    <w:p w14:paraId="15F47CEB" w14:textId="77777777" w:rsidR="002C6AC9" w:rsidRPr="008F1FCC" w:rsidRDefault="008616D9">
      <w:pPr>
        <w:pStyle w:val="Kop1"/>
        <w:rPr>
          <w:lang w:val="nl-NL"/>
        </w:rPr>
      </w:pPr>
      <w:bookmarkStart w:id="3" w:name="X55cce9030a0afdbb14e6521f70abdbc00c67207"/>
      <w:r w:rsidRPr="008F1FCC">
        <w:rPr>
          <w:lang w:val="nl-NL"/>
        </w:rPr>
        <w:lastRenderedPageBreak/>
        <w:t>2</w:t>
      </w:r>
      <w:r w:rsidRPr="008F1FCC">
        <w:rPr>
          <w:lang w:val="nl-NL"/>
        </w:rPr>
        <w:tab/>
        <w:t>Bekendheid met Coronamelder [vooral om te proberen]</w:t>
      </w:r>
      <w:bookmarkEnd w:id="3"/>
    </w:p>
    <w:p w14:paraId="5F68FC17" w14:textId="77777777" w:rsidR="002C6AC9" w:rsidRDefault="008616D9">
      <w:pPr>
        <w:pStyle w:val="Kop3"/>
      </w:pPr>
      <w:bookmarkStart w:id="4" w:name="bekendheid_splitsing-leeftijd"/>
      <w:r>
        <w:t>2.0.1</w:t>
      </w:r>
      <w:r>
        <w:tab/>
      </w:r>
      <w:proofErr w:type="spellStart"/>
      <w:r>
        <w:t>Be</w:t>
      </w:r>
      <w:r>
        <w:t>kendheid_Splitsing</w:t>
      </w:r>
      <w:proofErr w:type="spellEnd"/>
      <w:r>
        <w:t xml:space="preserve"> </w:t>
      </w:r>
      <w:proofErr w:type="spellStart"/>
      <w:r>
        <w:t>leeftijd</w:t>
      </w:r>
      <w:bookmarkEnd w:id="4"/>
      <w:proofErr w:type="spellEnd"/>
    </w:p>
    <w:p w14:paraId="599BEB73" w14:textId="77777777" w:rsidR="002C6AC9" w:rsidRDefault="008616D9">
      <w:pPr>
        <w:pStyle w:val="FirstParagraph"/>
      </w:pPr>
      <w:r>
        <w:rPr>
          <w:noProof/>
        </w:rPr>
        <w:drawing>
          <wp:inline distT="0" distB="0" distL="0" distR="0" wp14:anchorId="3E556DC0" wp14:editId="6E603D6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awarenessleeftij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1FC23F" wp14:editId="466BEF9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awarenessleeftijd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48699" w14:textId="77777777" w:rsidR="002C6AC9" w:rsidRDefault="008616D9">
      <w:pPr>
        <w:pStyle w:val="Kop1"/>
      </w:pPr>
      <w:bookmarkStart w:id="5" w:name="bekendheid_splitsing-geslacht"/>
      <w:r>
        <w:lastRenderedPageBreak/>
        <w:t>3</w:t>
      </w:r>
      <w:r>
        <w:tab/>
        <w:t>Bekendheid_Splitsing geslacht</w:t>
      </w:r>
      <w:bookmarkEnd w:id="5"/>
    </w:p>
    <w:p w14:paraId="3BCC8408" w14:textId="77777777" w:rsidR="002C6AC9" w:rsidRDefault="008616D9">
      <w:pPr>
        <w:pStyle w:val="FirstParagraph"/>
      </w:pPr>
      <w:r>
        <w:rPr>
          <w:noProof/>
        </w:rPr>
        <w:drawing>
          <wp:inline distT="0" distB="0" distL="0" distR="0" wp14:anchorId="35D31B58" wp14:editId="7ECCCE3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awarenessgender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208B0" w14:textId="77777777" w:rsidR="002C6AC9" w:rsidRPr="008F1FCC" w:rsidRDefault="008616D9">
      <w:pPr>
        <w:pStyle w:val="Kop1"/>
        <w:rPr>
          <w:lang w:val="nl-NL"/>
        </w:rPr>
      </w:pPr>
      <w:bookmarkStart w:id="6" w:name="utaut-variabelen"/>
      <w:r w:rsidRPr="008F1FCC">
        <w:rPr>
          <w:lang w:val="nl-NL"/>
        </w:rPr>
        <w:lastRenderedPageBreak/>
        <w:t>4</w:t>
      </w:r>
      <w:r w:rsidRPr="008F1FCC">
        <w:rPr>
          <w:lang w:val="nl-NL"/>
        </w:rPr>
        <w:tab/>
        <w:t>UTAUT variabelen</w:t>
      </w:r>
      <w:bookmarkEnd w:id="6"/>
    </w:p>
    <w:p w14:paraId="73442359" w14:textId="77777777" w:rsidR="002C6AC9" w:rsidRPr="008F1FCC" w:rsidRDefault="008616D9">
      <w:pPr>
        <w:pStyle w:val="FirstParagraph"/>
        <w:rPr>
          <w:lang w:val="nl-NL"/>
        </w:rPr>
      </w:pPr>
      <w:r w:rsidRPr="008F1FCC">
        <w:rPr>
          <w:lang w:val="nl-NL"/>
        </w:rPr>
        <w:t xml:space="preserve">###Intentie gesplitst op wel + niet gebruik </w:t>
      </w:r>
      <w:r>
        <w:rPr>
          <w:noProof/>
        </w:rPr>
        <w:drawing>
          <wp:inline distT="0" distB="0" distL="0" distR="0" wp14:anchorId="1211011C" wp14:editId="316447E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intention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0CFE40" w14:textId="77777777" w:rsidR="002C6AC9" w:rsidRPr="008F1FCC" w:rsidRDefault="008616D9">
      <w:pPr>
        <w:pStyle w:val="Plattetekst"/>
        <w:rPr>
          <w:lang w:val="nl-NL"/>
        </w:rPr>
      </w:pPr>
      <w:r w:rsidRPr="008F1FCC">
        <w:rPr>
          <w:lang w:val="nl-NL"/>
        </w:rPr>
        <w:t xml:space="preserve">###Performance </w:t>
      </w:r>
      <w:proofErr w:type="spellStart"/>
      <w:r w:rsidRPr="008F1FCC">
        <w:rPr>
          <w:lang w:val="nl-NL"/>
        </w:rPr>
        <w:t>expectancy</w:t>
      </w:r>
      <w:proofErr w:type="spellEnd"/>
      <w:r w:rsidRPr="008F1FCC">
        <w:rPr>
          <w:lang w:val="nl-NL"/>
        </w:rPr>
        <w:t xml:space="preserve"> </w:t>
      </w:r>
      <w:r>
        <w:rPr>
          <w:noProof/>
        </w:rPr>
        <w:drawing>
          <wp:inline distT="0" distB="0" distL="0" distR="0" wp14:anchorId="6F26E2EC" wp14:editId="41DC638E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TAUT_P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82ACE6" w14:textId="77777777" w:rsidR="002C6AC9" w:rsidRPr="008F1FCC" w:rsidRDefault="008616D9">
      <w:pPr>
        <w:pStyle w:val="Kop1"/>
        <w:rPr>
          <w:lang w:val="nl-NL"/>
        </w:rPr>
      </w:pPr>
      <w:bookmarkStart w:id="7" w:name="overige-analyses"/>
      <w:r w:rsidRPr="008F1FCC">
        <w:rPr>
          <w:lang w:val="nl-NL"/>
        </w:rPr>
        <w:lastRenderedPageBreak/>
        <w:t>5</w:t>
      </w:r>
      <w:r w:rsidRPr="008F1FCC">
        <w:rPr>
          <w:lang w:val="nl-NL"/>
        </w:rPr>
        <w:tab/>
        <w:t>Overige analyses</w:t>
      </w:r>
      <w:bookmarkEnd w:id="7"/>
    </w:p>
    <w:p w14:paraId="412FD09E" w14:textId="77777777" w:rsidR="002C6AC9" w:rsidRPr="008F1FCC" w:rsidRDefault="008616D9">
      <w:pPr>
        <w:pStyle w:val="Kop2"/>
        <w:rPr>
          <w:lang w:val="nl-NL"/>
        </w:rPr>
      </w:pPr>
      <w:bookmarkStart w:id="8" w:name="X5ae7bab50e4ab79d200528124f1c5c270f83bcd"/>
      <w:r w:rsidRPr="008F1FCC">
        <w:rPr>
          <w:lang w:val="nl-NL"/>
        </w:rPr>
        <w:t>5.1</w:t>
      </w:r>
      <w:r w:rsidRPr="008F1FCC">
        <w:rPr>
          <w:lang w:val="nl-NL"/>
        </w:rPr>
        <w:tab/>
        <w:t>Opvolging van advies om je te laten testen</w:t>
      </w:r>
      <w:bookmarkEnd w:id="8"/>
    </w:p>
    <w:p w14:paraId="626307CD" w14:textId="77777777" w:rsidR="002C6AC9" w:rsidRDefault="008616D9">
      <w:pPr>
        <w:pStyle w:val="CaptionedFigure"/>
      </w:pPr>
      <w:r>
        <w:rPr>
          <w:noProof/>
        </w:rPr>
        <w:drawing>
          <wp:inline distT="0" distB="0" distL="0" distR="0" wp14:anchorId="3EE4271C" wp14:editId="51BD45EC">
            <wp:extent cx="4620126" cy="3696101"/>
            <wp:effectExtent l="0" t="0" r="0" b="0"/>
            <wp:docPr id="7" name="Picture" descr="Figure 5.1: 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adherence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F2B7A" w14:textId="77777777" w:rsidR="002C6AC9" w:rsidRPr="008F1FCC" w:rsidRDefault="008616D9">
      <w:pPr>
        <w:pStyle w:val="ImageCaption"/>
        <w:rPr>
          <w:lang w:val="nl-NL"/>
        </w:rPr>
      </w:pPr>
      <w:proofErr w:type="spellStart"/>
      <w:r w:rsidRPr="008F1FCC">
        <w:rPr>
          <w:lang w:val="nl-NL"/>
        </w:rPr>
        <w:t>Figure</w:t>
      </w:r>
      <w:proofErr w:type="spellEnd"/>
      <w:r w:rsidRPr="008F1FCC">
        <w:rPr>
          <w:lang w:val="nl-NL"/>
        </w:rPr>
        <w:t xml:space="preserve"> 5.1: Test</w:t>
      </w:r>
    </w:p>
    <w:p w14:paraId="08A39F4C" w14:textId="77777777" w:rsidR="002C6AC9" w:rsidRPr="008F1FCC" w:rsidRDefault="008616D9">
      <w:pPr>
        <w:pStyle w:val="Plattetekst"/>
        <w:rPr>
          <w:lang w:val="nl-NL"/>
        </w:rPr>
      </w:pPr>
      <w:r w:rsidRPr="008F1FCC">
        <w:rPr>
          <w:lang w:val="nl-NL"/>
        </w:rPr>
        <w:t>Zoals te zien</w:t>
      </w:r>
      <w:r w:rsidRPr="008F1FCC">
        <w:rPr>
          <w:lang w:val="nl-NL"/>
        </w:rPr>
        <w:t xml:space="preserve"> in figuur @(fig:adherence), gebeuren er dingen.</w:t>
      </w:r>
    </w:p>
    <w:sectPr w:rsidR="002C6AC9" w:rsidRPr="008F1FC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67E1A8" w14:textId="77777777" w:rsidR="008616D9" w:rsidRDefault="008616D9">
      <w:pPr>
        <w:spacing w:after="0"/>
      </w:pPr>
      <w:r>
        <w:separator/>
      </w:r>
    </w:p>
  </w:endnote>
  <w:endnote w:type="continuationSeparator" w:id="0">
    <w:p w14:paraId="172AFABE" w14:textId="77777777" w:rsidR="008616D9" w:rsidRDefault="008616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E1E22F" w14:textId="77777777" w:rsidR="008616D9" w:rsidRDefault="008616D9">
      <w:r>
        <w:separator/>
      </w:r>
    </w:p>
  </w:footnote>
  <w:footnote w:type="continuationSeparator" w:id="0">
    <w:p w14:paraId="488DAA2D" w14:textId="77777777" w:rsidR="008616D9" w:rsidRDefault="008616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69EA3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C6AC9"/>
    <w:rsid w:val="004E29B3"/>
    <w:rsid w:val="00590D07"/>
    <w:rsid w:val="00784D58"/>
    <w:rsid w:val="008616D9"/>
    <w:rsid w:val="008D6863"/>
    <w:rsid w:val="008F1FC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9CAC5EC"/>
  <w15:docId w15:val="{E7987C80-3F85-4E87-8DC4-8BF4B74A2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4">
    <w:name w:val="heading 4"/>
    <w:basedOn w:val="Standaard"/>
    <w:next w:val="Platte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Kop6">
    <w:name w:val="heading 6"/>
    <w:basedOn w:val="Standaard"/>
    <w:next w:val="Platte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Kop7">
    <w:name w:val="heading 7"/>
    <w:basedOn w:val="Standaard"/>
    <w:next w:val="Platte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Kop8">
    <w:name w:val="heading 8"/>
    <w:basedOn w:val="Standaard"/>
    <w:next w:val="Platte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Kop9">
    <w:name w:val="heading 9"/>
    <w:basedOn w:val="Standaard"/>
    <w:next w:val="Platte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qFormat/>
    <w:rsid w:val="008F1FCC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6"/>
      <w:szCs w:val="36"/>
      <w:lang w:val="nl-NL"/>
    </w:rPr>
  </w:style>
  <w:style w:type="paragraph" w:styleId="Ondertitel">
    <w:name w:val="Subtitle"/>
    <w:basedOn w:val="Titel"/>
    <w:next w:val="Platteteks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Plattetekst"/>
    <w:qFormat/>
    <w:rsid w:val="008F1FCC"/>
    <w:pPr>
      <w:keepNext/>
      <w:keepLines/>
    </w:pPr>
    <w:rPr>
      <w:lang w:val="nl-NL"/>
    </w:rPr>
  </w:style>
  <w:style w:type="paragraph" w:styleId="Datum">
    <w:name w:val="Date"/>
    <w:next w:val="Plattetekst"/>
    <w:qFormat/>
    <w:rsid w:val="008F1FCC"/>
    <w:pPr>
      <w:keepNext/>
      <w:keepLines/>
    </w:pPr>
    <w:rPr>
      <w:lang w:val="nl-NL"/>
    </w:r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Voetnoottekst">
    <w:name w:val="footnote text"/>
    <w:basedOn w:val="Standa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40</Words>
  <Characters>801</Characters>
  <Application>Microsoft Office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onaMelder rapportage</dc:title>
  <dc:creator>Nynke van der Laan, Nadine van der Waal, Jan de Wit</dc:creator>
  <cp:keywords/>
  <cp:lastModifiedBy>Jan</cp:lastModifiedBy>
  <cp:revision>2</cp:revision>
  <dcterms:created xsi:type="dcterms:W3CDTF">2020-11-20T13:37:00Z</dcterms:created>
  <dcterms:modified xsi:type="dcterms:W3CDTF">2020-11-20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1/2020</vt:lpwstr>
  </property>
  <property fmtid="{D5CDD505-2E9C-101B-9397-08002B2CF9AE}" pid="3" name="output">
    <vt:lpwstr/>
  </property>
</Properties>
</file>